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8db23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4T13:54:43Z</dcterms:created>
  <dcterms:modified xsi:type="dcterms:W3CDTF">2019-01-04T13:54:43Z</dcterms:modified>
</cp:coreProperties>
</file>